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Sri</w:t>
      </w:r>
      <w:r>
        <w:t xml:space="preserve"> </w:t>
      </w:r>
      <w:r>
        <w:t xml:space="preserve">Lanka</w:t>
      </w:r>
      <w:r>
        <w:t xml:space="preserve"> </w:t>
      </w:r>
      <w:r>
        <w:t xml:space="preserve">Colombo</w:t>
      </w:r>
    </w:p>
    <w:bookmarkStart w:id="24" w:name="Xd42fb2d9967779dface4d4f3afd3c6c5b68c222"/>
    <w:p>
      <w:pPr>
        <w:pStyle w:val="Heading1"/>
      </w:pPr>
      <w:r>
        <w:t xml:space="preserve">Cover Letter for Welder Position in Sri Lanka Colombo</w:t>
      </w:r>
    </w:p>
    <w:p>
      <w:pPr>
        <w:pStyle w:val="FirstParagraph"/>
      </w:pPr>
      <w:r>
        <w:rPr>
          <w:bCs/>
          <w:b/>
        </w:rPr>
        <w:t xml:space="preserve">Your Name</w:t>
      </w:r>
      <w:r>
        <w:br/>
      </w:r>
      <w:r>
        <w:t xml:space="preserve">123 Main Street</w:t>
      </w:r>
      <w:r>
        <w:br/>
      </w:r>
      <w:r>
        <w:t xml:space="preserve">Colombo, Sri Lanka</w:t>
      </w:r>
      <w:r>
        <w:br/>
      </w:r>
      <w:r>
        <w:t xml:space="preserve">+94 123 456789 | your.email@example.com</w:t>
      </w:r>
    </w:p>
    <w:p>
      <w:pPr>
        <w:pStyle w:val="BodyText"/>
      </w:pPr>
      <w:r>
        <w:t xml:space="preserve">Dear Hiring Manager,</w:t>
      </w:r>
    </w:p>
    <w:p>
      <w:pPr>
        <w:pStyle w:val="BodyText"/>
      </w:pPr>
      <w:r>
        <w:t xml:space="preserve">I am writing to express my keen interest in the Welder position at your esteemed organization in Sri Lanka Colombo. As a highly skilled and dedicated welding professional with over [X years] of experience, I am confident that my expertise in metal fabrication, precision welding techniques, and commitment to safety will contribute significantly to your projects. This opportunity aligns perfectly with my career goals, and I am eager to bring my technical proficiency and work ethic to your team.</w:t>
      </w:r>
    </w:p>
    <w:p>
      <w:pPr>
        <w:pStyle w:val="BodyText"/>
      </w:pPr>
      <w:r>
        <w:t xml:space="preserve">My journey as a Welder has been defined by a relentless pursuit of excellence. In Sri Lanka Colombo, where the construction and manufacturing industries are rapidly expanding, I have honed my skills in MIG, TIG, and SMAW welding processes. These techniques have enabled me to deliver high-quality work on diverse projects ranging from structural steel fabrication to intricate metal artistry. My ability to read blueprints, interpret technical specifications, and operate advanced welding equipment has consistently ensured that projects meet the highest standards of quality and safety.</w:t>
      </w:r>
    </w:p>
    <w:p>
      <w:pPr>
        <w:pStyle w:val="BodyText"/>
      </w:pPr>
      <w:r>
        <w:t xml:space="preserve">Sri Lanka Colombo, with its dynamic industrial landscape and growing infrastructure demands, presents an ideal environment for a Welder like myself. The city’s emphasis on modern construction and engineering solutions requires professionals who can adapt to evolving technologies and industry trends. I have actively sought opportunities to stay updated with the latest welding methodologies, including the use of automated systems and eco-friendly practices that align with sustainable development goals.</w:t>
      </w:r>
    </w:p>
    <w:bookmarkStart w:id="20" w:name="why-i-am-a-strong-fit-for-your-team"/>
    <w:p>
      <w:pPr>
        <w:pStyle w:val="Heading2"/>
      </w:pPr>
      <w:r>
        <w:t xml:space="preserve">Why I Am a Strong Fit for Your Team</w:t>
      </w:r>
    </w:p>
    <w:p>
      <w:pPr>
        <w:pStyle w:val="FirstParagraph"/>
      </w:pPr>
      <w:r>
        <w:t xml:space="preserve">One of my greatest strengths is my attention to detail. As a Welder, I understand that even the smallest oversight can compromise the integrity of a structure or component. In Sri Lanka Colombo, where projects often involve critical infrastructure such as bridges, industrial plants, and high-rise buildings, this precision is non-negotiable. My meticulous approach ensures that every weld meets industry standards and exceeds client expectations.</w:t>
      </w:r>
    </w:p>
    <w:p>
      <w:pPr>
        <w:pStyle w:val="BodyText"/>
      </w:pPr>
      <w:r>
        <w:t xml:space="preserve">Additionally, my experience in collaborative environments has equipped me with strong communication and teamwork skills. I have worked alongside engineers, project managers, and other tradespeople to deliver projects on time and within budget. In Sri Lanka Colombo’s fast-paced industrial sector, effective collaboration is essential to overcoming challenges and achieving shared objectives. My ability to adapt to different work cultures and maintain a positive attitude under pressure has been instrumental in fostering productive team dynamics.</w:t>
      </w:r>
    </w:p>
    <w:p>
      <w:pPr>
        <w:pStyle w:val="BodyText"/>
      </w:pPr>
      <w:r>
        <w:t xml:space="preserve">I am also deeply committed to safety protocols, which are paramount in any welding environment. I hold certifications in OSHA-compliant safety practices and regularly participate in workshops to stay informed about the latest equipment and procedures. In Sri Lanka Colombo, where adherence to local regulations is critical, this commitment ensures that my work not only meets but exceeds legal and industry standards.</w:t>
      </w:r>
    </w:p>
    <w:bookmarkEnd w:id="20"/>
    <w:bookmarkStart w:id="21" w:name="X722cc08190d0ef5bc93b0557ce1af26b173c4bd"/>
    <w:p>
      <w:pPr>
        <w:pStyle w:val="Heading2"/>
      </w:pPr>
      <w:r>
        <w:t xml:space="preserve">Contributing to Sri Lanka Colombo’s Growth</w:t>
      </w:r>
    </w:p>
    <w:p>
      <w:pPr>
        <w:pStyle w:val="FirstParagraph"/>
      </w:pPr>
      <w:r>
        <w:t xml:space="preserve">As a Welder, I recognize the vital role that skilled tradespeople play in driving economic development. In Sri Lanka Colombo, where the construction of ports, highways, and industrial zones is reshaping the city’s infrastructure, my expertise can directly support these initiatives. I am particularly drawn to organizations that prioritize innovation and sustainability, as I believe welding is a cornerstone of modern engineering solutions.</w:t>
      </w:r>
    </w:p>
    <w:p>
      <w:pPr>
        <w:pStyle w:val="BodyText"/>
      </w:pPr>
      <w:r>
        <w:t xml:space="preserve">For instance, in recent years, Colombo has seen a surge in renewable energy projects and urban development programs. My ability to work with various metals—such as stainless steel, aluminum, and carbon steel—enables me to contribute to these projects effectively. Whether it’s fabricating components for solar energy systems or repairing heavy machinery for construction sites, I am equipped to handle the demands of a rapidly evolving industry.</w:t>
      </w:r>
    </w:p>
    <w:p>
      <w:pPr>
        <w:pStyle w:val="BodyText"/>
      </w:pPr>
      <w:r>
        <w:t xml:space="preserve">Furthermore, my familiarity with Sri Lanka Colombo’s local market gives me an edge. I understand the unique challenges and opportunities that come with working in this region, such as navigating seasonal weather conditions or sourcing materials efficiently. This local insight allows me to streamline workflows and deliver results even in complex environments.</w:t>
      </w:r>
    </w:p>
    <w:bookmarkEnd w:id="21"/>
    <w:bookmarkStart w:id="22" w:name="why-i-am-passionate-about-welding"/>
    <w:p>
      <w:pPr>
        <w:pStyle w:val="Heading2"/>
      </w:pPr>
      <w:r>
        <w:t xml:space="preserve">Why I Am Passionate About Welding</w:t>
      </w:r>
    </w:p>
    <w:p>
      <w:pPr>
        <w:pStyle w:val="FirstParagraph"/>
      </w:pPr>
      <w:r>
        <w:t xml:space="preserve">Welding is more than a profession for me—it’s a calling. The ability to transform raw materials into durable, functional structures is both an art and a science. In Sri Lanka Colombo, where the demand for skilled welders continues to grow, I am driven by the opportunity to leave a lasting impact on the city’s skyline and infrastructure.</w:t>
      </w:r>
    </w:p>
    <w:p>
      <w:pPr>
        <w:pStyle w:val="BodyText"/>
      </w:pPr>
      <w:r>
        <w:t xml:space="preserve">My passion for welding began during my training at [Name of Training Institution in Sri Lanka], where I developed a strong foundation in both theoretical knowledge and hands-on practice. Over the years, I have refined my skills through continuous learning, including specialized courses on advanced welding techniques and metallurgy. This dedication to growth has allowed me to tackle even the most complex projects with confidence.</w:t>
      </w:r>
    </w:p>
    <w:p>
      <w:pPr>
        <w:pStyle w:val="BodyText"/>
      </w:pPr>
      <w:r>
        <w:t xml:space="preserve">I am also inspired by the sense of pride that comes with creating something tangible. Whether it’s a sturdy bridge that connects communities or a custom metal sculpture that adds aesthetic value, I take immense satisfaction in knowing my work contributes to the betterment of society. In Sri Lanka Colombo, where infrastructure development is a key priority, this perspective aligns perfectly with my professional aspirations.</w:t>
      </w:r>
    </w:p>
    <w:bookmarkEnd w:id="22"/>
    <w:bookmarkStart w:id="23" w:name="conclusion"/>
    <w:p>
      <w:pPr>
        <w:pStyle w:val="Heading2"/>
      </w:pPr>
      <w:r>
        <w:t xml:space="preserve">Conclusion</w:t>
      </w:r>
    </w:p>
    <w:p>
      <w:pPr>
        <w:pStyle w:val="FirstParagraph"/>
      </w:pPr>
      <w:r>
        <w:t xml:space="preserve">In conclusion, I am excited about the possibility of joining your team as a Welder in Sri Lanka Colombo. My technical expertise, commitment to safety, and passion for craftsmanship make me a strong candidate for this role. I am eager to contribute my skills to your organization while continuing to grow professionally in a dynamic and innovative environment.</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working together and contributing to the success of your projects in Sri Lanka Colombo.</w:t>
      </w:r>
    </w:p>
    <w:bookmarkEnd w:id="23"/>
    <w:p>
      <w:pPr>
        <w:pStyle w:val="BodyText"/>
      </w:pPr>
      <w:r>
        <w:t xml:space="preserve">Sincerely,</w:t>
      </w:r>
      <w:r>
        <w:br/>
      </w:r>
      <w:r>
        <w:rPr>
          <w:bCs/>
          <w:b/>
        </w:rPr>
        <w:t xml:space="preserve">Your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Sri Lanka Colombo</dc:title>
  <dc:creator/>
  <dc:language>en</dc:language>
  <cp:keywords/>
  <dcterms:created xsi:type="dcterms:W3CDTF">2025-12-12T14:16:48Z</dcterms:created>
  <dcterms:modified xsi:type="dcterms:W3CDTF">2025-12-12T14:16:48Z</dcterms:modified>
</cp:coreProperties>
</file>

<file path=docProps/custom.xml><?xml version="1.0" encoding="utf-8"?>
<Properties xmlns="http://schemas.openxmlformats.org/officeDocument/2006/custom-properties" xmlns:vt="http://schemas.openxmlformats.org/officeDocument/2006/docPropsVTypes"/>
</file>